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Midwife</w:t>
      </w:r>
      <w:r>
        <w:t xml:space="preserve"> </w:t>
      </w:r>
      <w:r>
        <w:t xml:space="preserve">Position</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bookmarkStart w:id="20" w:name="Xe8ae28d6229a9e609798409faa2689ea92b91ec"/>
    <w:p>
      <w:pPr>
        <w:pStyle w:val="Heading1"/>
      </w:pPr>
      <w:r>
        <w:t xml:space="preserve">INTERNATIONAL MIDWIFERY INTERNSHIP APPLICATION LETTER</w:t>
      </w:r>
    </w:p>
    <w:p>
      <w:pPr>
        <w:pStyle w:val="FirstParagraph"/>
      </w:pPr>
      <w:r>
        <w:t xml:space="preserve">For Midwife Internship Opportunity in United Arab Emirates Abu Dhabi</w:t>
      </w:r>
    </w:p>
    <w:bookmarkEnd w:id="20"/>
    <w:p>
      <w:pPr>
        <w:pStyle w:val="BodyText"/>
      </w:pPr>
      <w:r>
        <w:t xml:space="preserve">Your Name</w:t>
      </w:r>
      <w:r>
        <w:br/>
      </w:r>
      <w:r>
        <w:t xml:space="preserve">Your Address</w:t>
      </w:r>
      <w:r>
        <w:br/>
      </w:r>
      <w:r>
        <w:t xml:space="preserve">City, Postal Code</w:t>
      </w:r>
      <w:r>
        <w:br/>
      </w:r>
      <w:r>
        <w:t xml:space="preserve">Country</w:t>
      </w:r>
      <w:r>
        <w:br/>
      </w:r>
      <w:r>
        <w:t xml:space="preserve">Email Address | Phone Number | Date</w:t>
      </w:r>
    </w:p>
    <w:p>
      <w:pPr>
        <w:pStyle w:val="BodyText"/>
      </w:pPr>
      <w:r>
        <w:t xml:space="preserve">[Date]</w:t>
      </w:r>
    </w:p>
    <w:p>
      <w:pPr>
        <w:pStyle w:val="BodyText"/>
      </w:pPr>
      <w:r>
        <w:t xml:space="preserve">Hiring Manager</w:t>
      </w:r>
      <w:r>
        <w:br/>
      </w:r>
      <w:r>
        <w:t xml:space="preserve">Department of Maternal and Child Health</w:t>
      </w:r>
      <w:r>
        <w:br/>
      </w:r>
      <w:r>
        <w:t xml:space="preserve">[Hospital/Organization Name]</w:t>
      </w:r>
      <w:r>
        <w:br/>
      </w:r>
      <w:r>
        <w:t xml:space="preserve">Abu Dhabi, United Arab Emirates</w:t>
      </w:r>
      <w:r>
        <w:br/>
      </w:r>
      <w:r>
        <w:t xml:space="preserve">United Arab Emirates</w:t>
      </w:r>
    </w:p>
    <w:p>
      <w:pPr>
        <w:pStyle w:val="BodyText"/>
      </w:pPr>
      <w:r>
        <w:t xml:space="preserve">Dear Hiring Committee,</w:t>
      </w:r>
    </w:p>
    <w:p>
      <w:pPr>
        <w:pStyle w:val="BodyText"/>
      </w:pPr>
      <w:r>
        <w:t xml:space="preserve">I am writing to express my profound enthusiasm for the Midwife Internship opportunity at your esteemed healthcare institution in Abu Dhabi, United Arab Emirates. As a dedicated and compassionate final-year midwifery student from [Your University], I have meticulously researched healthcare institutions across the United Arab Emirates, and your organization's exceptional reputation for maternal care, innovative birthing practices, and commitment to cultural sensitivity within Abu Dhabi's diverse community has positioned you as my top choice for this transformative Internship Application Letter. This internship represents not merely a professional milestone but a pivotal step toward integrating my academic knowledge with the dynamic healthcare environment of the United Arab Emirates Abu Dhabi.</w:t>
      </w:r>
      <w:r>
        <w:t xml:space="preserve"> </w:t>
      </w:r>
      <w:r>
        <w:t xml:space="preserve">My academic journey at [Your University] has immersed me in comprehensive midwifery education, including advanced obstetrics, neonatal care, prenatal nutrition counseling, and evidence-based maternity practices. I have completed 850 clinical hours across three diverse settings: a public maternity hospital serving Emirati and expatriate communities in [City], a community health center addressing maternal health disparities in underserved neighborhoods, and an international clinical placement at [Hospital Name] focusing on cross-cultural care delivery. During my rotations, I honed skills critical to the United Arab Emirates Abu Dhabi context: administering antenatal screenings according to WHO guidelines, supporting normal vaginal deliveries with minimal intervention, providing culturally tailored postpartum education for Muslim patients (including halal dietary considerations and modesty protocols), and managing emergency scenarios such as postpartum hemorrhage through simulation training. Notably, I developed a prenatal education module on Islamic perspectives of childbirth that was adopted by my university's community health initiative, reflecting my understanding that effective midwifery in Abu Dhabi requires both clinical excellence and cultural intelligence.</w:t>
      </w:r>
      <w:r>
        <w:t xml:space="preserve"> </w:t>
      </w:r>
      <w:r>
        <w:t xml:space="preserve">What resonates most deeply with me about your Abu Dhabi-based institution is its pioneering approach to maternal healthcare within the United Arab Emirates' national vision for advanced medical services. I have studied your organization's work on reducing maternal mortality rates through community outreach programs like "Healthy Mothers, Healthy Futures," which aligns perfectly with my belief that midwifery must extend beyond clinical care into preventive education. The United Arab Emirates Abu Dhabi government's investment in initiatives such as the National Maternal Health Strategy 2030 has created an ideal environment for innovative midwifery practice where I am eager to contribute. As a future Midwife, I understand that working in Abu Dhabi means serving not only Emirati families but also the global community residing here, requiring nuanced communication skills and respect for diverse traditions—from pre-conception counseling for Hindu families to adapting breastfeeding support for Muslim mothers observing religious practices. My fluency in English and basic Arabic (A2 level) demonstrates my commitment to bridging communication gaps essential in Abu Dhabi's multicultural healthcare settings.</w:t>
      </w:r>
      <w:r>
        <w:t xml:space="preserve"> </w:t>
      </w:r>
      <w:r>
        <w:t xml:space="preserve">Throughout my academic path, I have cultivated the professional attributes vital for success as a Midwife intern in the United Arab Emirates. My experience volunteering at [Local Health Clinic] taught me to maintain composure during high-stress deliveries while prioritizing patient dignity—qualities mirrored in your institution's focus on "humanized birth" practices. I have also led a student group advocating for mental health support during postpartum transitions, directly addressing the UAE's increasing recognition of perinatal mental health as a priority. The ethical framework guiding my practice aligns with Abu Dhabi's healthcare code emphasizing patient autonomy within Islamic principles: for instance, when counseling a Muslim patient about delivery options, I respectfully present all alternatives while acknowledging religious considerations. This balance between medical evidence and cultural context is precisely what makes the United Arab Emirates Abu Dhabi an unparalleled setting to advance midwifery expertise.</w:t>
      </w:r>
      <w:r>
        <w:t xml:space="preserve"> </w:t>
      </w:r>
      <w:r>
        <w:t xml:space="preserve">I am particularly drawn to your institution's collaborative model where midwives work alongside obstetricians, nutritionists, and community health workers—reflecting the integrated care approach that has elevated Abu Dhabi's healthcare system globally. Having observed this model during my [mention specific exposure if possible], I recognize how it enhances outcomes for complex cases such as gestational diabetes management or high-risk pregnancies common among expatriate communities in Abu Dhabi. My internship would center on contributing to these multidisciplinary efforts while learning from seasoned professionals who embody the highest standards of care expected in United Arab Emirates healthcare facilities.</w:t>
      </w:r>
      <w:r>
        <w:t xml:space="preserve"> </w:t>
      </w:r>
      <w:r>
        <w:t xml:space="preserve">Beyond clinical skills, I bring a deep understanding that midwifery in Abu Dhabi operates within a unique socio-ecosystem where government health initiatives (like free prenatal services for Emirati citizens) intersect with private healthcare excellence. I have researched your hospital's recent innovations, including telehealth consultations for rural communities and culturally sensitive lactation support programs, which demonstrate the forward-thinking environment where I aspire to learn. This Internship Application Letter is not merely a formality but a declaration of my readiness to engage meaningfully with Abu Dhabi's healthcare mission: ensuring every mother receives dignified, expert care regardless of background.</w:t>
      </w:r>
      <w:r>
        <w:t xml:space="preserve"> </w:t>
      </w:r>
      <w:r>
        <w:t xml:space="preserve">As I prepare for professional licensure in the United Arab Emirates, this internship represents the indispensable bridge between academic theory and real-world application within Abu Dhabi's thriving medical community. I am confident that my clinical aptitude, cultural awareness, and unwavering commitment to maternal wellness would enable me to contribute immediately to your team while absorbing invaluable lessons under your mentorship. The opportunity to grow as a Midwife within the United Arab Emirates Abu Dhabi healthcare framework—where tradition meets innovation—would fulfill my aspiration to become a leader in global maternal health.</w:t>
      </w:r>
      <w:r>
        <w:t xml:space="preserve"> </w:t>
      </w:r>
      <w:r>
        <w:t xml:space="preserve">Thank you for considering my application. I have attached my curriculum vitae and academic transcripts for your review, and I welcome the opportunity to discuss how my background aligns with your internship program's objectives. I am available for an interview at your earliest convenience and will follow up within one week.</w:t>
      </w:r>
      <w:r>
        <w:t xml:space="preserve"> </w:t>
      </w:r>
      <w:r>
        <w:t xml:space="preserve">With sincere respect,</w:t>
      </w:r>
    </w:p>
    <w:p>
      <w:pPr>
        <w:pStyle w:val="BodyText"/>
      </w:pPr>
      <w:r>
        <w:t xml:space="preserve">[Your Handwritten Signature]</w:t>
      </w:r>
    </w:p>
    <w:p>
      <w:pPr>
        <w:pStyle w:val="BodyText"/>
      </w:pPr>
      <w:r>
        <w:t xml:space="preserve">[Your Typed Full Name]</w:t>
      </w:r>
    </w:p>
    <w:p>
      <w:pPr>
        <w:pStyle w:val="BodyText"/>
      </w:pPr>
      <w:r>
        <w:t xml:space="preserve">Email: your.email@domain.com | Phone: +[Country Code][Number] | LinkedIn: linkedin.com/in/yourprofil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Midwife Position in United Arab Emirates Abu Dhabi</dc:title>
  <dc:creator/>
  <dc:language>en</dc:language>
  <cp:keywords/>
  <dcterms:created xsi:type="dcterms:W3CDTF">2025-12-09T20:14:12Z</dcterms:created>
  <dcterms:modified xsi:type="dcterms:W3CDTF">2025-12-09T20:14:12Z</dcterms:modified>
</cp:coreProperties>
</file>

<file path=docProps/custom.xml><?xml version="1.0" encoding="utf-8"?>
<Properties xmlns="http://schemas.openxmlformats.org/officeDocument/2006/custom-properties" xmlns:vt="http://schemas.openxmlformats.org/officeDocument/2006/docPropsVTypes"/>
</file>